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1800"/>
        <w:gridCol w:w="450"/>
        <w:gridCol w:w="540"/>
        <w:gridCol w:w="164"/>
        <w:gridCol w:w="2431"/>
        <w:gridCol w:w="465"/>
        <w:gridCol w:w="1818"/>
        <w:gridCol w:w="148"/>
      </w:tblGrid>
      <w:tr w:rsidR="00620D86" w:rsidTr="00286CCD">
        <w:trPr>
          <w:gridAfter w:val="1"/>
          <w:wAfter w:w="148" w:type="dxa"/>
          <w:trHeight w:val="1520"/>
        </w:trPr>
        <w:tc>
          <w:tcPr>
            <w:tcW w:w="1908" w:type="dxa"/>
            <w:vAlign w:val="center"/>
          </w:tcPr>
          <w:p w:rsidR="00620D86" w:rsidRDefault="00620D86" w:rsidP="005D0BD1">
            <w:pPr>
              <w:jc w:val="center"/>
            </w:pPr>
            <w:r w:rsidRPr="00710C1E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70D59534" wp14:editId="4CC9EBF1">
                  <wp:simplePos x="0" y="0"/>
                  <wp:positionH relativeFrom="column">
                    <wp:posOffset>220345</wp:posOffset>
                  </wp:positionH>
                  <wp:positionV relativeFrom="paragraph">
                    <wp:posOffset>62865</wp:posOffset>
                  </wp:positionV>
                  <wp:extent cx="575945" cy="813435"/>
                  <wp:effectExtent l="0" t="0" r="0" b="5715"/>
                  <wp:wrapThrough wrapText="left">
                    <wp:wrapPolygon edited="0">
                      <wp:start x="0" y="0"/>
                      <wp:lineTo x="0" y="21246"/>
                      <wp:lineTo x="20719" y="21246"/>
                      <wp:lineTo x="20719" y="0"/>
                      <wp:lineTo x="0" y="0"/>
                    </wp:wrapPolygon>
                  </wp:wrapThrough>
                  <wp:docPr id="1" name="Picture 1" descr="logo100heigh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100heigh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945" cy="813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668" w:type="dxa"/>
            <w:gridSpan w:val="7"/>
          </w:tcPr>
          <w:p w:rsidR="00620D86" w:rsidRPr="00286CCD" w:rsidRDefault="00620D86" w:rsidP="00286CCD">
            <w:pPr>
              <w:spacing w:after="8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286CCD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 xml:space="preserve">APPLICATION FOR CONFIRMATION OF STUDENTSHIP / ACADEMIC PROGRESS RECORDS </w:t>
            </w:r>
          </w:p>
          <w:p w:rsidR="00620D86" w:rsidRPr="00286CCD" w:rsidRDefault="00620D86" w:rsidP="00286CCD">
            <w:pPr>
              <w:spacing w:after="8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6CC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FACULTY OF ALLIED HEALTH SCIENCE</w:t>
            </w:r>
            <w:r w:rsidRPr="00286CC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u w:val="single"/>
              </w:rPr>
              <w:t>S</w:t>
            </w:r>
          </w:p>
          <w:p w:rsidR="00620D86" w:rsidRDefault="00620D86" w:rsidP="00286CCD">
            <w:pPr>
              <w:spacing w:after="80"/>
            </w:pPr>
            <w:r w:rsidRPr="00286CC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UNIVERSITY OF RUHUNA</w:t>
            </w:r>
          </w:p>
        </w:tc>
      </w:tr>
      <w:tr w:rsidR="00620D86" w:rsidRPr="00C34393" w:rsidTr="008440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0"/>
        </w:trPr>
        <w:tc>
          <w:tcPr>
            <w:tcW w:w="972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620D86" w:rsidRPr="00620D86" w:rsidRDefault="00620D86" w:rsidP="00844094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0D86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…………………………</w:t>
            </w:r>
            <w:r w:rsidRPr="00620D86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</w:tr>
      <w:tr w:rsidR="00620D86" w:rsidRPr="00C34393" w:rsidTr="008440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972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620D86" w:rsidRPr="00620D86" w:rsidRDefault="00620D86" w:rsidP="00844094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0D86">
              <w:rPr>
                <w:rFonts w:ascii="Times New Roman" w:hAnsi="Times New Roman" w:cs="Times New Roman"/>
                <w:sz w:val="24"/>
                <w:szCs w:val="24"/>
              </w:rPr>
              <w:t>Student Registration No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.</w:t>
            </w:r>
          </w:p>
        </w:tc>
      </w:tr>
      <w:tr w:rsidR="00620D86" w:rsidRPr="00C34393" w:rsidTr="008440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0"/>
        </w:trPr>
        <w:tc>
          <w:tcPr>
            <w:tcW w:w="972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620D86" w:rsidRPr="00620D86" w:rsidRDefault="00620D86" w:rsidP="00844094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0D86">
              <w:rPr>
                <w:rFonts w:ascii="Times New Roman" w:hAnsi="Times New Roman" w:cs="Times New Roman"/>
                <w:sz w:val="24"/>
                <w:szCs w:val="24"/>
              </w:rPr>
              <w:t xml:space="preserve">D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620D86">
              <w:rPr>
                <w:rFonts w:ascii="Times New Roman" w:hAnsi="Times New Roman" w:cs="Times New Roman"/>
                <w:sz w:val="24"/>
                <w:szCs w:val="24"/>
              </w:rPr>
              <w:t>f Registrat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…………...</w:t>
            </w:r>
          </w:p>
        </w:tc>
      </w:tr>
      <w:tr w:rsidR="00620D86" w:rsidRPr="00C34393" w:rsidTr="008440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972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620D86" w:rsidRPr="00620D86" w:rsidRDefault="00620D86" w:rsidP="00844094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0D86">
              <w:rPr>
                <w:rFonts w:ascii="Times New Roman" w:hAnsi="Times New Roman" w:cs="Times New Roman"/>
                <w:sz w:val="24"/>
                <w:szCs w:val="24"/>
              </w:rPr>
              <w:t>Student Batch No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……………...</w:t>
            </w:r>
          </w:p>
        </w:tc>
      </w:tr>
      <w:tr w:rsidR="00620D86" w:rsidRPr="00C34393" w:rsidTr="008440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0"/>
        </w:trPr>
        <w:tc>
          <w:tcPr>
            <w:tcW w:w="972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620D86" w:rsidRPr="00620D86" w:rsidRDefault="00620D86" w:rsidP="00844094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0D86">
              <w:rPr>
                <w:rFonts w:ascii="Times New Roman" w:hAnsi="Times New Roman" w:cs="Times New Roman"/>
                <w:sz w:val="24"/>
                <w:szCs w:val="24"/>
              </w:rPr>
              <w:t>Academic Year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………………...</w:t>
            </w:r>
          </w:p>
        </w:tc>
      </w:tr>
      <w:tr w:rsidR="00620D86" w:rsidRPr="00C34393" w:rsidTr="008440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972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620D86" w:rsidRPr="00620D86" w:rsidRDefault="00620D86" w:rsidP="00844094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son f</w:t>
            </w:r>
            <w:r w:rsidRPr="00620D86">
              <w:rPr>
                <w:rFonts w:ascii="Times New Roman" w:hAnsi="Times New Roman" w:cs="Times New Roman"/>
                <w:sz w:val="24"/>
                <w:szCs w:val="24"/>
              </w:rPr>
              <w:t xml:space="preserve">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questing </w:t>
            </w:r>
            <w:r w:rsidR="00844094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620D86">
              <w:rPr>
                <w:rFonts w:ascii="Times New Roman" w:hAnsi="Times New Roman" w:cs="Times New Roman"/>
                <w:sz w:val="24"/>
                <w:szCs w:val="24"/>
              </w:rPr>
              <w:t>etters:</w:t>
            </w:r>
          </w:p>
        </w:tc>
      </w:tr>
      <w:tr w:rsidR="00DB5DBE" w:rsidRPr="00C34393" w:rsidTr="008440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370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44094" w:rsidRPr="00620D86" w:rsidRDefault="00844094" w:rsidP="00620D86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620D86">
              <w:rPr>
                <w:rFonts w:ascii="Times New Roman" w:hAnsi="Times New Roman" w:cs="Times New Roman"/>
                <w:sz w:val="24"/>
                <w:szCs w:val="24"/>
              </w:rPr>
              <w:t xml:space="preserve">Confirm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f Studentship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4094" w:rsidRPr="00620D86" w:rsidRDefault="00844094" w:rsidP="00620D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5" w:type="dxa"/>
            <w:gridSpan w:val="3"/>
            <w:tcBorders>
              <w:top w:val="nil"/>
              <w:bottom w:val="nil"/>
            </w:tcBorders>
          </w:tcPr>
          <w:p w:rsidR="00844094" w:rsidRPr="00620D86" w:rsidRDefault="00844094" w:rsidP="00620D86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620D86">
              <w:rPr>
                <w:rFonts w:ascii="Times New Roman" w:hAnsi="Times New Roman" w:cs="Times New Roman"/>
                <w:sz w:val="24"/>
                <w:szCs w:val="24"/>
              </w:rPr>
              <w:t xml:space="preserve">Academi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gress </w:t>
            </w:r>
            <w:r w:rsidRPr="00620D86">
              <w:rPr>
                <w:rFonts w:ascii="Times New Roman" w:hAnsi="Times New Roman" w:cs="Times New Roman"/>
                <w:sz w:val="24"/>
                <w:szCs w:val="24"/>
              </w:rPr>
              <w:t>Records</w:t>
            </w:r>
          </w:p>
        </w:tc>
        <w:tc>
          <w:tcPr>
            <w:tcW w:w="4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4094" w:rsidRPr="00620D86" w:rsidRDefault="00844094" w:rsidP="00620D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44094" w:rsidRPr="00620D86" w:rsidRDefault="00844094" w:rsidP="00620D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0D86" w:rsidRPr="00C34393" w:rsidTr="008440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972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286CCD" w:rsidRDefault="00286CCD" w:rsidP="00286CCD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0D86" w:rsidRPr="00844094" w:rsidRDefault="00620D86" w:rsidP="0084409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4094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  <w:r w:rsidR="00844094">
              <w:rPr>
                <w:rFonts w:ascii="Times New Roman" w:hAnsi="Times New Roman" w:cs="Times New Roman"/>
                <w:sz w:val="24"/>
                <w:szCs w:val="24"/>
              </w:rPr>
              <w:t xml:space="preserve">es to </w:t>
            </w:r>
            <w:r w:rsidR="00E14E2C">
              <w:rPr>
                <w:rFonts w:ascii="Times New Roman" w:hAnsi="Times New Roman" w:cs="Times New Roman"/>
                <w:sz w:val="24"/>
                <w:szCs w:val="24"/>
              </w:rPr>
              <w:t xml:space="preserve">be </w:t>
            </w:r>
            <w:r w:rsidR="00844094">
              <w:rPr>
                <w:rFonts w:ascii="Times New Roman" w:hAnsi="Times New Roman" w:cs="Times New Roman"/>
                <w:sz w:val="24"/>
                <w:szCs w:val="24"/>
              </w:rPr>
              <w:t>sent l</w:t>
            </w:r>
            <w:r w:rsidRPr="00844094">
              <w:rPr>
                <w:rFonts w:ascii="Times New Roman" w:hAnsi="Times New Roman" w:cs="Times New Roman"/>
                <w:sz w:val="24"/>
                <w:szCs w:val="24"/>
              </w:rPr>
              <w:t>etters:</w:t>
            </w:r>
          </w:p>
        </w:tc>
      </w:tr>
      <w:tr w:rsidR="00DB5DBE" w:rsidRPr="00C34393" w:rsidTr="008440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0"/>
        </w:trPr>
        <w:tc>
          <w:tcPr>
            <w:tcW w:w="4862" w:type="dxa"/>
            <w:gridSpan w:val="5"/>
            <w:tcBorders>
              <w:top w:val="single" w:sz="4" w:space="0" w:color="auto"/>
            </w:tcBorders>
          </w:tcPr>
          <w:p w:rsidR="00DB5DBE" w:rsidRDefault="00DB5DBE" w:rsidP="00DB5DBE">
            <w:pPr>
              <w:tabs>
                <w:tab w:val="left" w:leader="dot" w:pos="144"/>
                <w:tab w:val="left" w:leader="do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5DBE" w:rsidRDefault="00DB5DBE" w:rsidP="00DB5DBE">
            <w:pPr>
              <w:tabs>
                <w:tab w:val="left" w:leader="dot" w:pos="144"/>
                <w:tab w:val="left" w:leader="do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Default="00DB5DBE" w:rsidP="00DB5DBE">
            <w:pPr>
              <w:tabs>
                <w:tab w:val="left" w:leader="dot" w:pos="144"/>
                <w:tab w:val="left" w:leader="do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Default="00DB5DBE" w:rsidP="00DB5DBE">
            <w:pPr>
              <w:tabs>
                <w:tab w:val="left" w:leader="dot" w:pos="144"/>
                <w:tab w:val="lef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Default="00DB5DBE" w:rsidP="00DB5DBE">
            <w:pPr>
              <w:tabs>
                <w:tab w:val="left" w:leader="dot" w:pos="144"/>
                <w:tab w:val="lef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Pr="00C34393" w:rsidRDefault="00DB5DBE" w:rsidP="00DB5DBE">
            <w:pPr>
              <w:tabs>
                <w:tab w:val="left" w:leader="dot" w:pos="144"/>
                <w:tab w:val="lef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</w:tc>
        <w:tc>
          <w:tcPr>
            <w:tcW w:w="4862" w:type="dxa"/>
            <w:gridSpan w:val="4"/>
            <w:tcBorders>
              <w:top w:val="single" w:sz="4" w:space="0" w:color="auto"/>
            </w:tcBorders>
          </w:tcPr>
          <w:p w:rsidR="00DB5DBE" w:rsidRDefault="00DB5DBE" w:rsidP="005D0BD1">
            <w:pPr>
              <w:tabs>
                <w:tab w:val="left" w:leader="dot" w:pos="144"/>
                <w:tab w:val="left" w:leader="do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5DBE" w:rsidRDefault="00DB5DBE" w:rsidP="005D0BD1">
            <w:pPr>
              <w:tabs>
                <w:tab w:val="left" w:leader="dot" w:pos="144"/>
                <w:tab w:val="left" w:leader="do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Default="00DB5DBE" w:rsidP="005D0BD1">
            <w:pPr>
              <w:tabs>
                <w:tab w:val="left" w:leader="dot" w:pos="144"/>
                <w:tab w:val="left" w:leader="do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Default="00DB5DBE" w:rsidP="005D0BD1">
            <w:pPr>
              <w:tabs>
                <w:tab w:val="left" w:leader="dot" w:pos="144"/>
                <w:tab w:val="lef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Default="00DB5DBE" w:rsidP="005D0BD1">
            <w:pPr>
              <w:tabs>
                <w:tab w:val="left" w:leader="dot" w:pos="144"/>
                <w:tab w:val="lef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Pr="00C34393" w:rsidRDefault="00DB5DBE" w:rsidP="005D0BD1">
            <w:pPr>
              <w:tabs>
                <w:tab w:val="left" w:leader="dot" w:pos="144"/>
                <w:tab w:val="lef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</w:tc>
      </w:tr>
      <w:tr w:rsidR="00DB5DBE" w:rsidRPr="00C34393" w:rsidTr="00E14E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4862" w:type="dxa"/>
            <w:gridSpan w:val="5"/>
            <w:tcBorders>
              <w:bottom w:val="single" w:sz="4" w:space="0" w:color="auto"/>
            </w:tcBorders>
          </w:tcPr>
          <w:p w:rsidR="00DB5DBE" w:rsidRDefault="00DB5DBE" w:rsidP="005D0BD1">
            <w:pPr>
              <w:tabs>
                <w:tab w:val="left" w:leader="dot" w:pos="144"/>
                <w:tab w:val="left" w:leader="do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5DBE" w:rsidRDefault="00DB5DBE" w:rsidP="005D0BD1">
            <w:pPr>
              <w:tabs>
                <w:tab w:val="left" w:leader="dot" w:pos="144"/>
                <w:tab w:val="left" w:leader="do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Default="00DB5DBE" w:rsidP="005D0BD1">
            <w:pPr>
              <w:tabs>
                <w:tab w:val="left" w:leader="dot" w:pos="144"/>
                <w:tab w:val="left" w:leader="do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Default="00DB5DBE" w:rsidP="005D0BD1">
            <w:pPr>
              <w:tabs>
                <w:tab w:val="left" w:leader="dot" w:pos="144"/>
                <w:tab w:val="lef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Default="00DB5DBE" w:rsidP="005D0BD1">
            <w:pPr>
              <w:tabs>
                <w:tab w:val="left" w:leader="dot" w:pos="144"/>
                <w:tab w:val="lef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Pr="00C34393" w:rsidRDefault="00DB5DBE" w:rsidP="005D0BD1">
            <w:pPr>
              <w:tabs>
                <w:tab w:val="left" w:leader="dot" w:pos="144"/>
                <w:tab w:val="lef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</w:tc>
        <w:tc>
          <w:tcPr>
            <w:tcW w:w="4862" w:type="dxa"/>
            <w:gridSpan w:val="4"/>
            <w:tcBorders>
              <w:bottom w:val="single" w:sz="4" w:space="0" w:color="auto"/>
            </w:tcBorders>
          </w:tcPr>
          <w:p w:rsidR="00DB5DBE" w:rsidRDefault="00DB5DBE" w:rsidP="005D0BD1">
            <w:pPr>
              <w:tabs>
                <w:tab w:val="left" w:leader="dot" w:pos="144"/>
                <w:tab w:val="left" w:leader="do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5DBE" w:rsidRDefault="00DB5DBE" w:rsidP="005D0BD1">
            <w:pPr>
              <w:tabs>
                <w:tab w:val="left" w:leader="dot" w:pos="144"/>
                <w:tab w:val="left" w:leader="do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Default="00DB5DBE" w:rsidP="005D0BD1">
            <w:pPr>
              <w:tabs>
                <w:tab w:val="left" w:leader="dot" w:pos="144"/>
                <w:tab w:val="left" w:leader="do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Default="00DB5DBE" w:rsidP="005D0BD1">
            <w:pPr>
              <w:tabs>
                <w:tab w:val="left" w:leader="dot" w:pos="144"/>
                <w:tab w:val="lef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Default="00DB5DBE" w:rsidP="005D0BD1">
            <w:pPr>
              <w:tabs>
                <w:tab w:val="left" w:leader="dot" w:pos="144"/>
                <w:tab w:val="lef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:rsidR="00DB5DBE" w:rsidRPr="00C34393" w:rsidRDefault="00DB5DBE" w:rsidP="005D0BD1">
            <w:pPr>
              <w:tabs>
                <w:tab w:val="left" w:leader="dot" w:pos="144"/>
                <w:tab w:val="left" w:pos="4464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</w:tc>
      </w:tr>
      <w:tr w:rsidR="00844094" w:rsidRPr="00C34393" w:rsidTr="00E14E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486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14E2C" w:rsidRDefault="00E14E2C" w:rsidP="00844094">
            <w:pPr>
              <w:tabs>
                <w:tab w:val="center" w:pos="475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3057D" w:rsidRDefault="0053057D" w:rsidP="00844094">
            <w:pPr>
              <w:tabs>
                <w:tab w:val="center" w:pos="475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44094" w:rsidRPr="00C34393" w:rsidRDefault="00844094" w:rsidP="00844094">
            <w:pPr>
              <w:tabs>
                <w:tab w:val="center" w:pos="475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C34393">
              <w:rPr>
                <w:rFonts w:ascii="Times New Roman" w:hAnsi="Times New Roman" w:cs="Times New Roman"/>
                <w:sz w:val="24"/>
                <w:szCs w:val="24"/>
              </w:rPr>
              <w:t>Date:…………………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....                                      </w:t>
            </w:r>
            <w:r w:rsidRPr="00C34393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</w:p>
        </w:tc>
        <w:tc>
          <w:tcPr>
            <w:tcW w:w="486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14E2C" w:rsidRDefault="00E14E2C" w:rsidP="00844094">
            <w:pPr>
              <w:tabs>
                <w:tab w:val="center" w:pos="475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3057D" w:rsidRDefault="0053057D" w:rsidP="00844094">
            <w:pPr>
              <w:tabs>
                <w:tab w:val="center" w:pos="475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3057D" w:rsidRDefault="00844094" w:rsidP="00844094">
            <w:pPr>
              <w:tabs>
                <w:tab w:val="center" w:pos="475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C34393">
              <w:rPr>
                <w:rFonts w:ascii="Times New Roman" w:hAnsi="Times New Roman" w:cs="Times New Roman"/>
                <w:sz w:val="24"/>
                <w:szCs w:val="24"/>
              </w:rPr>
              <w:t xml:space="preserve">Signatu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C34393">
              <w:rPr>
                <w:rFonts w:ascii="Times New Roman" w:hAnsi="Times New Roman" w:cs="Times New Roman"/>
                <w:sz w:val="24"/>
                <w:szCs w:val="24"/>
              </w:rPr>
              <w:t>f Applic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………………………</w:t>
            </w:r>
            <w:r w:rsidRPr="00C3439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:rsidR="00844094" w:rsidRPr="00C34393" w:rsidRDefault="00844094" w:rsidP="00844094">
            <w:pPr>
              <w:tabs>
                <w:tab w:val="center" w:pos="475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C34393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</w:t>
            </w:r>
          </w:p>
        </w:tc>
      </w:tr>
      <w:tr w:rsidR="00620D86" w:rsidRPr="00C34393" w:rsidTr="00E14E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9724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3057D" w:rsidRDefault="0053057D" w:rsidP="005D0BD1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:rsidR="00620D86" w:rsidRPr="00E14E2C" w:rsidRDefault="00620D86" w:rsidP="005D0BD1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14E2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For Office Use</w:t>
            </w:r>
          </w:p>
        </w:tc>
      </w:tr>
      <w:tr w:rsidR="00620D86" w:rsidRPr="00C34393" w:rsidTr="00E14E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972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620D86" w:rsidRDefault="00620D86" w:rsidP="00E14E2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4393">
              <w:rPr>
                <w:rFonts w:ascii="Times New Roman" w:hAnsi="Times New Roman" w:cs="Times New Roman"/>
                <w:sz w:val="24"/>
                <w:szCs w:val="24"/>
              </w:rPr>
              <w:t>Assistant Registrar</w:t>
            </w:r>
          </w:p>
          <w:p w:rsidR="00B61944" w:rsidRDefault="00B61944" w:rsidP="00E14E2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culty of Allied Health Sciences</w:t>
            </w:r>
          </w:p>
          <w:p w:rsidR="0053057D" w:rsidRPr="00C34393" w:rsidRDefault="0053057D" w:rsidP="00E14E2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0D86" w:rsidRPr="00C34393" w:rsidTr="00E14E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972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620D86" w:rsidRPr="00C34393" w:rsidRDefault="00E14E2C" w:rsidP="0053057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above information about Mr./Ms. ………………………..…………</w:t>
            </w:r>
            <w:r w:rsidRPr="00E14E2C">
              <w:rPr>
                <w:rFonts w:ascii="Times New Roman" w:hAnsi="Times New Roman" w:cs="Times New Roman"/>
                <w:sz w:val="24"/>
                <w:szCs w:val="24"/>
              </w:rPr>
              <w:t xml:space="preserve"> (Registration No …………………………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s correct/incorrect according to the given information</w:t>
            </w:r>
            <w:r w:rsidRPr="00E14E2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14E2C" w:rsidRPr="00C34393" w:rsidTr="00E14E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3"/>
        </w:trPr>
        <w:tc>
          <w:tcPr>
            <w:tcW w:w="469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E14E2C" w:rsidRDefault="00E14E2C" w:rsidP="00E14E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14E2C" w:rsidRPr="00C34393" w:rsidRDefault="00E14E2C" w:rsidP="00E14E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4393">
              <w:rPr>
                <w:rFonts w:ascii="Times New Roman" w:hAnsi="Times New Roman" w:cs="Times New Roman"/>
                <w:sz w:val="24"/>
                <w:szCs w:val="24"/>
              </w:rPr>
              <w:t>Date:………………………</w:t>
            </w:r>
          </w:p>
        </w:tc>
        <w:tc>
          <w:tcPr>
            <w:tcW w:w="502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E14E2C" w:rsidRDefault="00E14E2C" w:rsidP="00E14E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14E2C" w:rsidRPr="00C34393" w:rsidRDefault="00E14E2C" w:rsidP="00E14E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gnatu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 Subject Cler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…………………….</w:t>
            </w:r>
            <w:r w:rsidRPr="00C34393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</w:t>
            </w:r>
          </w:p>
        </w:tc>
      </w:tr>
    </w:tbl>
    <w:p w:rsidR="00620D86" w:rsidRDefault="00620D86" w:rsidP="0053057D"/>
    <w:sectPr w:rsidR="00620D86" w:rsidSect="00DB5DBE">
      <w:pgSz w:w="11907" w:h="16839" w:code="9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ED3FAF"/>
    <w:multiLevelType w:val="hybridMultilevel"/>
    <w:tmpl w:val="4EE4D0A4"/>
    <w:lvl w:ilvl="0" w:tplc="58F8B304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">
    <w:nsid w:val="6A836A6E"/>
    <w:multiLevelType w:val="hybridMultilevel"/>
    <w:tmpl w:val="CA50D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sjA0tDA3tjQwMDVV0lEKTi0uzszPAykwrAUACsYkPSwAAAA="/>
  </w:docVars>
  <w:rsids>
    <w:rsidRoot w:val="00620D86"/>
    <w:rsid w:val="000573AC"/>
    <w:rsid w:val="00286CCD"/>
    <w:rsid w:val="003733FD"/>
    <w:rsid w:val="0053057D"/>
    <w:rsid w:val="00620D86"/>
    <w:rsid w:val="00844094"/>
    <w:rsid w:val="00B61944"/>
    <w:rsid w:val="00DB5DBE"/>
    <w:rsid w:val="00E14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0D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0D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20D8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0D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0D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20D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82EE49-2326-4841-A65D-F0F44305D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cp:lastPrinted>2019-12-18T08:36:00Z</cp:lastPrinted>
  <dcterms:created xsi:type="dcterms:W3CDTF">2019-12-18T07:35:00Z</dcterms:created>
  <dcterms:modified xsi:type="dcterms:W3CDTF">2019-12-18T08:39:00Z</dcterms:modified>
</cp:coreProperties>
</file>